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E45D7" w:rsidRDefault="00CE45D7"/>
    <w:p w:rsidR="00280314" w:rsidRDefault="00280314"/>
    <w:p w:rsidR="00280314" w:rsidRDefault="00280314">
      <w:pPr>
        <w:rPr>
          <w:b/>
          <w:i/>
        </w:rPr>
      </w:pPr>
      <w:r w:rsidRPr="00280314">
        <w:rPr>
          <w:b/>
          <w:i/>
        </w:rPr>
        <w:t xml:space="preserve">Relazione contenente le motivazioni e le valutazioni sul possibile impatto dell’esperienza formativa erasmus+ sulle proprie mansioni e </w:t>
      </w:r>
      <w:proofErr w:type="gramStart"/>
      <w:r w:rsidRPr="00280314">
        <w:rPr>
          <w:b/>
          <w:i/>
        </w:rPr>
        <w:t>sull’attivit</w:t>
      </w:r>
      <w:r>
        <w:rPr>
          <w:b/>
          <w:i/>
        </w:rPr>
        <w:t xml:space="preserve">à </w:t>
      </w:r>
      <w:r w:rsidRPr="00280314">
        <w:rPr>
          <w:b/>
          <w:i/>
        </w:rPr>
        <w:t xml:space="preserve"> lavorativa</w:t>
      </w:r>
      <w:proofErr w:type="gramEnd"/>
      <w:r w:rsidRPr="00280314">
        <w:rPr>
          <w:b/>
          <w:i/>
        </w:rPr>
        <w:t xml:space="preserve"> della struttura di appartenenza</w:t>
      </w:r>
    </w:p>
    <w:p w:rsidR="00280314" w:rsidRDefault="00280314">
      <w:pPr>
        <w:rPr>
          <w:b/>
        </w:rPr>
      </w:pPr>
    </w:p>
    <w:p w:rsidR="00280314" w:rsidRDefault="00280314">
      <w:pPr>
        <w:rPr>
          <w:b/>
        </w:rPr>
      </w:pPr>
      <w:r>
        <w:rPr>
          <w:b/>
        </w:rPr>
        <w:t>Cognome e Nome:</w:t>
      </w:r>
    </w:p>
    <w:p w:rsidR="00280314" w:rsidRDefault="00280314">
      <w:pPr>
        <w:rPr>
          <w:b/>
        </w:rPr>
      </w:pPr>
      <w:r>
        <w:rPr>
          <w:b/>
        </w:rPr>
        <w:t>Struttura di appartenenza:</w:t>
      </w:r>
    </w:p>
    <w:p w:rsidR="00280314" w:rsidRDefault="00280314">
      <w:pPr>
        <w:rPr>
          <w:b/>
        </w:rPr>
      </w:pPr>
      <w:r>
        <w:rPr>
          <w:b/>
        </w:rPr>
        <w:t>Destinazione proposta:</w:t>
      </w:r>
    </w:p>
    <w:p w:rsidR="00280314" w:rsidRDefault="00280314">
      <w:pPr>
        <w:rPr>
          <w:b/>
        </w:rPr>
      </w:pPr>
      <w:r>
        <w:rPr>
          <w:b/>
        </w:rPr>
        <w:t>Attività da svolgere durante la mobilità (</w:t>
      </w:r>
      <w:proofErr w:type="spellStart"/>
      <w:r>
        <w:rPr>
          <w:b/>
        </w:rPr>
        <w:t>max</w:t>
      </w:r>
      <w:proofErr w:type="spellEnd"/>
      <w:r>
        <w:rPr>
          <w:b/>
        </w:rPr>
        <w:t xml:space="preserve"> 80 parole):</w:t>
      </w:r>
    </w:p>
    <w:p w:rsidR="00280314" w:rsidRDefault="00280314">
      <w:pPr>
        <w:rPr>
          <w:b/>
        </w:rPr>
      </w:pPr>
    </w:p>
    <w:p w:rsidR="00280314" w:rsidRDefault="00280314">
      <w:pPr>
        <w:rPr>
          <w:b/>
        </w:rPr>
      </w:pPr>
    </w:p>
    <w:p w:rsidR="00280314" w:rsidRDefault="00280314">
      <w:pPr>
        <w:rPr>
          <w:b/>
        </w:rPr>
      </w:pPr>
      <w:r>
        <w:rPr>
          <w:b/>
        </w:rPr>
        <w:t>Motivazioni (100-</w:t>
      </w:r>
      <w:r w:rsidR="00F40019">
        <w:rPr>
          <w:b/>
        </w:rPr>
        <w:t>200</w:t>
      </w:r>
      <w:r>
        <w:rPr>
          <w:b/>
        </w:rPr>
        <w:t xml:space="preserve"> parole)</w:t>
      </w:r>
    </w:p>
    <w:p w:rsidR="00280314" w:rsidRDefault="00280314">
      <w:pPr>
        <w:rPr>
          <w:b/>
        </w:rPr>
      </w:pPr>
    </w:p>
    <w:p w:rsidR="00280314" w:rsidRDefault="00280314">
      <w:pPr>
        <w:rPr>
          <w:b/>
        </w:rPr>
      </w:pPr>
    </w:p>
    <w:p w:rsidR="00280314" w:rsidRDefault="00280314">
      <w:pPr>
        <w:rPr>
          <w:b/>
        </w:rPr>
      </w:pPr>
    </w:p>
    <w:p w:rsidR="00280314" w:rsidRDefault="00280314">
      <w:pPr>
        <w:rPr>
          <w:b/>
        </w:rPr>
      </w:pPr>
      <w:r>
        <w:rPr>
          <w:b/>
        </w:rPr>
        <w:t>Aspettative (100-</w:t>
      </w:r>
      <w:r w:rsidR="00F40019">
        <w:rPr>
          <w:b/>
        </w:rPr>
        <w:t>200</w:t>
      </w:r>
      <w:r>
        <w:rPr>
          <w:b/>
        </w:rPr>
        <w:t xml:space="preserve"> parole): </w:t>
      </w:r>
    </w:p>
    <w:p w:rsidR="00280314" w:rsidRDefault="00280314">
      <w:pPr>
        <w:rPr>
          <w:b/>
        </w:rPr>
      </w:pPr>
    </w:p>
    <w:p w:rsidR="00F40019" w:rsidRDefault="00F40019">
      <w:pPr>
        <w:rPr>
          <w:b/>
        </w:rPr>
      </w:pPr>
    </w:p>
    <w:p w:rsidR="00F40019" w:rsidRDefault="00F40019">
      <w:pPr>
        <w:rPr>
          <w:b/>
        </w:rPr>
      </w:pPr>
      <w:bookmarkStart w:id="0" w:name="_GoBack"/>
      <w:bookmarkEnd w:id="0"/>
    </w:p>
    <w:p w:rsidR="00280314" w:rsidRPr="00280314" w:rsidRDefault="00280314">
      <w:pPr>
        <w:rPr>
          <w:b/>
        </w:rPr>
      </w:pPr>
      <w:r>
        <w:rPr>
          <w:b/>
        </w:rPr>
        <w:t>Impatto sulle mansioni dell’ufficio di appartenenza (100-</w:t>
      </w:r>
      <w:r w:rsidR="00F40019">
        <w:rPr>
          <w:b/>
        </w:rPr>
        <w:t>200</w:t>
      </w:r>
      <w:r>
        <w:rPr>
          <w:b/>
        </w:rPr>
        <w:t xml:space="preserve"> parole)</w:t>
      </w:r>
    </w:p>
    <w:sectPr w:rsidR="00280314" w:rsidRPr="00280314">
      <w:headerReference w:type="default" r:id="rId6"/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80314" w:rsidRDefault="00280314" w:rsidP="00280314">
      <w:pPr>
        <w:spacing w:after="0" w:line="240" w:lineRule="auto"/>
      </w:pPr>
      <w:r>
        <w:separator/>
      </w:r>
    </w:p>
  </w:endnote>
  <w:endnote w:type="continuationSeparator" w:id="0">
    <w:p w:rsidR="00280314" w:rsidRDefault="00280314" w:rsidP="0028031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80314" w:rsidRDefault="00280314" w:rsidP="00280314">
      <w:pPr>
        <w:spacing w:after="0" w:line="240" w:lineRule="auto"/>
      </w:pPr>
      <w:r>
        <w:separator/>
      </w:r>
    </w:p>
  </w:footnote>
  <w:footnote w:type="continuationSeparator" w:id="0">
    <w:p w:rsidR="00280314" w:rsidRDefault="00280314" w:rsidP="0028031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80314" w:rsidRDefault="00280314" w:rsidP="00280314">
    <w:pPr>
      <w:pStyle w:val="Intestazione"/>
    </w:pPr>
    <w:r>
      <w:rPr>
        <w:noProof/>
        <w:lang w:eastAsia="it-IT"/>
      </w:rPr>
      <w:drawing>
        <wp:inline distT="0" distB="0" distL="0" distR="0" wp14:anchorId="05690ED0" wp14:editId="2A69F018">
          <wp:extent cx="4781550" cy="790575"/>
          <wp:effectExtent l="0" t="0" r="0" b="9525"/>
          <wp:docPr id="1" name="Immagine 1" descr="BAN_blu1rigaNer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BAN_blu1rigaNer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781550" cy="7905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280314" w:rsidRDefault="00280314">
    <w:pPr>
      <w:pStyle w:val="Intestazione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Qws7QwNrU0tTA3sDRT0lEKTi0uzszPAykwrAUALcqJYiwAAAA="/>
  </w:docVars>
  <w:rsids>
    <w:rsidRoot w:val="00280314"/>
    <w:rsid w:val="00280314"/>
    <w:rsid w:val="00CE45D7"/>
    <w:rsid w:val="00F400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F07E21E"/>
  <w15:chartTrackingRefBased/>
  <w15:docId w15:val="{A72FFF2E-89B3-4D6C-9B92-7AA49A2A9B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280314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280314"/>
  </w:style>
  <w:style w:type="paragraph" w:styleId="Pidipagina">
    <w:name w:val="footer"/>
    <w:basedOn w:val="Normale"/>
    <w:link w:val="PidipaginaCarattere"/>
    <w:uiPriority w:val="99"/>
    <w:unhideWhenUsed/>
    <w:rsid w:val="00280314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28031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64</Words>
  <Characters>393</Characters>
  <Application>Microsoft Office Word</Application>
  <DocSecurity>0</DocSecurity>
  <Lines>15</Lines>
  <Paragraphs>6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ia Paola Elena Righini</dc:creator>
  <cp:keywords/>
  <dc:description/>
  <cp:lastModifiedBy>Katia Paola Elena Righini</cp:lastModifiedBy>
  <cp:revision>1</cp:revision>
  <dcterms:created xsi:type="dcterms:W3CDTF">2022-10-24T07:23:00Z</dcterms:created>
  <dcterms:modified xsi:type="dcterms:W3CDTF">2022-10-24T07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68dd54c-3799-40dc-8662-8a6b022c14f8</vt:lpwstr>
  </property>
</Properties>
</file>